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risbane Times Newsroom</w:t>
      </w:r>
      <w:r>
        <w:br/>
      </w:r>
      <w:r>
        <w:t xml:space="preserve">500 Queen Street</w:t>
      </w:r>
      <w:r>
        <w:br/>
      </w:r>
      <w:r>
        <w:t xml:space="preserve">Brisbane, QLD 4000</w:t>
      </w:r>
      <w:r>
        <w:br/>
      </w:r>
      <w:r>
        <w:t xml:space="preserve">Australia</w:t>
      </w:r>
    </w:p>
    <w:bookmarkStart w:id="20" w:name="Xcb61850d19df2271a693b4331631ab92c1fd0ef"/>
    <w:p>
      <w:pPr>
        <w:pStyle w:val="Heading2"/>
      </w:pPr>
      <w:r>
        <w:t xml:space="preserve">Subject: Application for Journalism Internship Position</w:t>
      </w:r>
    </w:p>
    <w:p>
      <w:pPr>
        <w:pStyle w:val="FirstParagraph"/>
      </w:pPr>
      <w:r>
        <w:t xml:space="preserve">Dear Hiring Manager,</w:t>
      </w:r>
    </w:p>
    <w:p>
      <w:pPr>
        <w:pStyle w:val="BodyText"/>
      </w:pPr>
      <w:r>
        <w:t xml:space="preserve">As a passionate and dedicated journalism student at the University of Queensland with an unwavering commitment to ethical storytelling and community engagement, I am writing to express my enthusiastic interest in the Journalism Internship position at Brisbane Times. This</w:t>
      </w:r>
      <w:r>
        <w:t xml:space="preserve"> </w:t>
      </w:r>
      <w:r>
        <w:rPr>
          <w:iCs/>
          <w:i/>
        </w:rPr>
        <w:t xml:space="preserve">Internship Application Letter</w:t>
      </w:r>
      <w:r>
        <w:t xml:space="preserve"> </w:t>
      </w:r>
      <w:r>
        <w:t xml:space="preserve">serves as my formal submission for consideration in what I believe is the ideal launchpad for my career as a professional</w:t>
      </w:r>
      <w:r>
        <w:t xml:space="preserve"> </w:t>
      </w:r>
      <w:r>
        <w:rPr>
          <w:bCs/>
          <w:b/>
        </w:rPr>
        <w:t xml:space="preserve">Journalist</w:t>
      </w:r>
      <w:r>
        <w:t xml:space="preserve"> </w:t>
      </w:r>
      <w:r>
        <w:t xml:space="preserve">within the dynamic media landscape of</w:t>
      </w:r>
      <w:r>
        <w:t xml:space="preserve"> </w:t>
      </w:r>
      <w:r>
        <w:rPr>
          <w:bCs/>
          <w:b/>
        </w:rPr>
        <w:t xml:space="preserve">Australia Brisbane</w:t>
      </w:r>
      <w:r>
        <w:t xml:space="preserve">.</w:t>
      </w:r>
    </w:p>
    <w:p>
      <w:pPr>
        <w:pStyle w:val="BodyText"/>
      </w:pPr>
      <w:r>
        <w:t xml:space="preserve">I have long admired Brisbane Times' role as a cornerstone of Queensland's media ecosystem – not merely as an information provider but as a vital community catalyst. Your recent investigative series on urban sustainability in the Brisbane River catchment, which sparked city council discussions and community action, exemplifies the kind of impactful journalism I aspire to create. In Australia, where regional narratives often remain overshadowed by national headlines, your commitment to amplifying Brisbane's unique stories – from the cultural vibrancy of Fortitude Valley to the scientific breakthroughs emerging from Queensland University of Technology – resonates deeply with my journalistic philosophy. This internship represents more than a learning opportunity; it is a chance to contribute meaningfully to the narrative that defines modern Brisbane.</w:t>
      </w:r>
    </w:p>
    <w:p>
      <w:pPr>
        <w:pStyle w:val="BodyText"/>
      </w:pPr>
      <w:r>
        <w:t xml:space="preserve">My academic journey at UQ has equipped me with robust foundational skills essential for contemporary journalism in Australia. I recently completed my Bachelor of Communication (Journalism) with distinction, focusing on digital storytelling and multimedia production. My capstone project, "Voices from the Lockdown," documented the experiences of Brisbane residents during pandemic restrictions through a combination of video interviews, data visualizations, and community forum coverage – techniques directly applicable to your evolving digital-first strategy. This project earned commendation from Queensland Press Council judges for its ethical approach to sensitive topics and strong community engagement. I am proficient in Adobe Premiere Pro, Canva, and CMS platforms like WordPress, ensuring seamless integration into your newsroom workflow.</w:t>
      </w:r>
    </w:p>
    <w:p>
      <w:pPr>
        <w:pStyle w:val="BodyText"/>
      </w:pPr>
      <w:r>
        <w:t xml:space="preserve">What truly distinguishes my application is my deep immersion in Brisbane's community fabric. As a lifelong resident of inner-city Paddington, I've volunteered with local organizations such as the West End Community Hub where I co-created a quarterly newsletter highlighting grassroots initiatives. This hands-on experience taught me that effective journalism in Australia Brisbane requires more than just reporting – it demands active listening and cultural intelligence. When covering the recent South Bank Festival of Ideas, I interviewed Indigenous elders about their perspectives on cultural preservation, resulting in an article that was later featured in The Guardian's global coverage of Australian community festivals. This experience reinforced my belief that journalism must be rooted in local context to truly serve communities.</w:t>
      </w:r>
    </w:p>
    <w:p>
      <w:pPr>
        <w:pStyle w:val="BodyText"/>
      </w:pPr>
      <w:r>
        <w:t xml:space="preserve">My commitment extends beyond academic and volunteer work. For the past year, I've contributed regularly to QUT's student publication,</w:t>
      </w:r>
      <w:r>
        <w:t xml:space="preserve"> </w:t>
      </w:r>
      <w:r>
        <w:rPr>
          <w:iCs/>
          <w:i/>
        </w:rPr>
        <w:t xml:space="preserve">The Courier</w:t>
      </w:r>
      <w:r>
        <w:t xml:space="preserve">, where I managed the "Brisbane Beat" column covering civic issues. One piece on public transport accessibility in Brisbane's western suburbs led to a direct meeting with TransLink representatives – demonstrating how journalistic inquiry can drive tangible community change. This aligns perfectly with Brisbane Times' mission to be "the voice of Queensland." I understand that as an emerging</w:t>
      </w:r>
      <w:r>
        <w:t xml:space="preserve"> </w:t>
      </w:r>
      <w:r>
        <w:rPr>
          <w:iCs/>
          <w:i/>
        </w:rPr>
        <w:t xml:space="preserve">Journalist</w:t>
      </w:r>
      <w:r>
        <w:t xml:space="preserve"> </w:t>
      </w:r>
      <w:r>
        <w:t xml:space="preserve">in Australia, I must navigate complex ethical landscapes while maintaining the trust of our audience. My experience covering sensitive topics like homelessness through collaborative storytelling has honed my ability to balance accountability with compassion – a crucial skill for any newsroom in Brisbane's diverse social environment.</w:t>
      </w:r>
    </w:p>
    <w:p>
      <w:pPr>
        <w:pStyle w:val="BodyText"/>
      </w:pPr>
      <w:r>
        <w:t xml:space="preserve">I am particularly drawn to your mentorship program that pairs interns with senior journalists for real-time news coverage. As someone eager to develop the nuanced skills required for Australian journalism – including understanding federal media regulations, navigating digital audience engagement metrics, and mastering the art of concise yet compelling storytelling – this structured learning environment is precisely what I need. I've followed your team's coverage of significant events like the Brisbane Lions' AFL finals campaigns and recent climate resilience initiatives, recognizing how you balance breaking news with in-depth analysis that resonates with local readership.</w:t>
      </w:r>
    </w:p>
    <w:p>
      <w:pPr>
        <w:pStyle w:val="BodyText"/>
      </w:pPr>
      <w:r>
        <w:t xml:space="preserve">My understanding of Australia Brisbane's media landscape extends beyond consumption to active participation. I regularly attend workshops hosted by the Queensland Press Club, recently engaging with veteran journalist Sue Dyer about navigating the challenges of rural reporting in Queensland. I've also contributed to ABC Radio's "Local Life" segment, discussing how Brisbane-based journalists can better serve multicultural communities – a priority for any news organization operating in Australia's most diverse city. This engagement has solidified my conviction that ethical journalism must actively serve all Brisbane residents, not just a select demographic.</w:t>
      </w:r>
    </w:p>
    <w:p>
      <w:pPr>
        <w:pStyle w:val="BodyText"/>
      </w:pPr>
      <w:r>
        <w:t xml:space="preserve">What excites me most about this opportunity is the chance to learn from industry leaders while contributing to stories that shape Brisbane's identity. I am prepared to bring energy, adaptability, and a solutions-oriented mindset – qualities evident in my recent internship at the Brisbane City Council's communications department where I helped draft community updates during flood recovery efforts. My ability to work across platforms (print, digital, social media) aligns with your team's multi-channel approach. Most importantly, I understand that journalism in Australia Brisbane isn't just a job – it's a public service requiring integrity, curiosity and an unshakeable commitment to truth.</w:t>
      </w:r>
    </w:p>
    <w:p>
      <w:pPr>
        <w:pStyle w:val="BodyText"/>
      </w:pPr>
      <w:r>
        <w:t xml:space="preserve">I am eager to discuss how my skills in multimedia storytelling, community engagement, and ethical reporting can benefit the Brisbane Times team. Thank you for considering my</w:t>
      </w:r>
      <w:r>
        <w:t xml:space="preserve"> </w:t>
      </w:r>
      <w:r>
        <w:rPr>
          <w:iCs/>
          <w:i/>
        </w:rPr>
        <w:t xml:space="preserve">Internship Application Letter</w:t>
      </w:r>
      <w:r>
        <w:t xml:space="preserve">. I have attached my resume and writing samples demonstrating my ability to produce compelling journalism that resonates with Brisbane's unique character. I welcome the opportunity to discuss how I can contribute to your newsroom's mission of informing and empowering Queenslanders.</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1T04:44:02Z</dcterms:created>
  <dcterms:modified xsi:type="dcterms:W3CDTF">2026-07-21T04:44:02Z</dcterms:modified>
</cp:coreProperties>
</file>

<file path=docProps/custom.xml><?xml version="1.0" encoding="utf-8"?>
<Properties xmlns="http://schemas.openxmlformats.org/officeDocument/2006/custom-properties" xmlns:vt="http://schemas.openxmlformats.org/officeDocument/2006/docPropsVTypes"/>
</file>